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FF2051" w:rsidP="008822E9">
      <w:bookmarkStart w:id="0" w:name="_GoBack"/>
      <w:bookmarkEnd w:id="0"/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7E03FC2" wp14:editId="50FACC51">
                <wp:simplePos x="0" y="0"/>
                <wp:positionH relativeFrom="column">
                  <wp:posOffset>2181225</wp:posOffset>
                </wp:positionH>
                <wp:positionV relativeFrom="paragraph">
                  <wp:posOffset>7176193</wp:posOffset>
                </wp:positionV>
                <wp:extent cx="4476750" cy="1620520"/>
                <wp:effectExtent l="0" t="0" r="0" b="0"/>
                <wp:wrapNone/>
                <wp:docPr id="5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62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C5E5E" w:rsidRDefault="00AC5E5E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Art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 Online:</w:t>
                            </w:r>
                          </w:p>
                          <w:p w:rsidR="00AC5E5E" w:rsidRDefault="00AC5E5E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ab/>
                              <w:t>Role: Marketing Director – June 2019</w:t>
                            </w:r>
                          </w:p>
                          <w:p w:rsidR="00AC5E5E" w:rsidRDefault="00AC5E5E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ab/>
                              <w:t xml:space="preserve">Entrepreneur Personal Brand (Book launched 2020) </w:t>
                            </w:r>
                          </w:p>
                          <w:p w:rsidR="00AC5E5E" w:rsidRDefault="00AC5E5E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Fashionably Fit:</w:t>
                            </w:r>
                          </w:p>
                          <w:p w:rsidR="00AC5E5E" w:rsidRDefault="00AC5E5E" w:rsidP="00AC5E5E">
                            <w:pPr>
                              <w:spacing w:line="216" w:lineRule="auto"/>
                              <w:ind w:firstLine="720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Role: Marketing Director – August 2018</w:t>
                            </w:r>
                          </w:p>
                          <w:p w:rsidR="00AC5E5E" w:rsidRDefault="00AC5E5E" w:rsidP="00AC5E5E">
                            <w:pPr>
                              <w:spacing w:line="216" w:lineRule="auto"/>
                              <w:ind w:firstLine="720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70k+ Followers on Instagram </w:t>
                            </w:r>
                          </w:p>
                          <w:p w:rsidR="00AC5E5E" w:rsidRDefault="00AC5E5E" w:rsidP="00AC5E5E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</w:p>
                          <w:p w:rsidR="00AC5E5E" w:rsidRPr="002F5049" w:rsidRDefault="00AC5E5E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7E03FC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71.75pt;margin-top:565.05pt;width:352.5pt;height:127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" filled="f" stroked="f">
                <v:textbox>
                  <w:txbxContent>
                    <w:p w:rsidR="00AC5E5E" w:rsidRDefault="00AC5E5E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Art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 Online:</w:t>
                      </w:r>
                    </w:p>
                    <w:p w:rsidR="00AC5E5E" w:rsidRDefault="00AC5E5E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ab/>
                        <w:t>Role: Marketing Director – June 2019</w:t>
                      </w:r>
                    </w:p>
                    <w:p w:rsidR="00AC5E5E" w:rsidRDefault="00AC5E5E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ab/>
                        <w:t xml:space="preserve">Entrepreneur Personal Brand (Book launched 2020) </w:t>
                      </w:r>
                    </w:p>
                    <w:p w:rsidR="00AC5E5E" w:rsidRDefault="00AC5E5E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Fashionably Fit:</w:t>
                      </w:r>
                    </w:p>
                    <w:p w:rsidR="00AC5E5E" w:rsidRDefault="00AC5E5E" w:rsidP="00AC5E5E">
                      <w:pPr>
                        <w:spacing w:line="216" w:lineRule="auto"/>
                        <w:ind w:firstLine="720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Role: Marketing Director – August 2018</w:t>
                      </w:r>
                    </w:p>
                    <w:p w:rsidR="00AC5E5E" w:rsidRDefault="00AC5E5E" w:rsidP="00AC5E5E">
                      <w:pPr>
                        <w:spacing w:line="216" w:lineRule="auto"/>
                        <w:ind w:firstLine="720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70k+ Followers on Instagram </w:t>
                      </w:r>
                    </w:p>
                    <w:p w:rsidR="00AC5E5E" w:rsidRDefault="00AC5E5E" w:rsidP="00AC5E5E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</w:p>
                    <w:p w:rsidR="00AC5E5E" w:rsidRPr="002F5049" w:rsidRDefault="00AC5E5E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AA264A2" wp14:editId="12FB603D">
                <wp:simplePos x="0" y="0"/>
                <wp:positionH relativeFrom="column">
                  <wp:posOffset>2172970</wp:posOffset>
                </wp:positionH>
                <wp:positionV relativeFrom="paragraph">
                  <wp:posOffset>6921558</wp:posOffset>
                </wp:positionV>
                <wp:extent cx="4476750" cy="352425"/>
                <wp:effectExtent l="0" t="0" r="0" b="9525"/>
                <wp:wrapNone/>
                <wp:docPr id="4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C5E5E" w:rsidRPr="008A06FE" w:rsidRDefault="00AC5E5E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28"/>
                                <w:szCs w:val="28"/>
                              </w:rPr>
                              <w:t xml:space="preserve">Brand Developm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A264A2" id="Text Box 9" o:spid="_x0000_s1027" type="#_x0000_t202" style="position:absolute;margin-left:171.1pt;margin-top:545pt;width:352.5pt;height:27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jTv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" filled="f" stroked="f">
                <v:textbox>
                  <w:txbxContent>
                    <w:p w:rsidR="00AC5E5E" w:rsidRPr="008A06FE" w:rsidRDefault="00AC5E5E" w:rsidP="00292DA3">
                      <w:pPr>
                        <w:jc w:val="both"/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28"/>
                          <w:szCs w:val="28"/>
                        </w:rPr>
                        <w:t xml:space="preserve">Brand Development </w:t>
                      </w:r>
                    </w:p>
                  </w:txbxContent>
                </v:textbox>
              </v:shape>
            </w:pict>
          </mc:Fallback>
        </mc:AlternateContent>
      </w:r>
      <w:r w:rsidR="00AC5E5E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38CD720" wp14:editId="2D25CEC7">
                <wp:simplePos x="0" y="0"/>
                <wp:positionH relativeFrom="column">
                  <wp:posOffset>2174875</wp:posOffset>
                </wp:positionH>
                <wp:positionV relativeFrom="paragraph">
                  <wp:posOffset>3220662</wp:posOffset>
                </wp:positionV>
                <wp:extent cx="4476750" cy="1350645"/>
                <wp:effectExtent l="0" t="0" r="0" b="1905"/>
                <wp:wrapNone/>
                <wp:docPr id="4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350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A06FE" w:rsidRDefault="008A06FE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Yes, this is my baby. Building JW Social Media Marketing up from a one man team</w:t>
                            </w:r>
                            <w:r w:rsidR="009E2CDB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 to a successful marketing </w:t>
                            </w:r>
                            <w:r w:rsidR="009E2CDB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agency was my first milestone. </w:t>
                            </w:r>
                          </w:p>
                          <w:p w:rsidR="009E2CDB" w:rsidRDefault="009E2CDB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Keys: </w:t>
                            </w:r>
                          </w:p>
                          <w:p w:rsidR="009E2CDB" w:rsidRDefault="009E2CDB" w:rsidP="009E2C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Sales</w:t>
                            </w:r>
                          </w:p>
                          <w:p w:rsidR="009E2CDB" w:rsidRDefault="009E2CDB" w:rsidP="009E2C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B2B Marketing </w:t>
                            </w:r>
                          </w:p>
                          <w:p w:rsidR="009E2CDB" w:rsidRPr="009E2CDB" w:rsidRDefault="009E2CDB" w:rsidP="009E2C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Team Buil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8CD720" id="_x0000_s1028" type="#_x0000_t202" style="position:absolute;margin-left:171.25pt;margin-top:253.6pt;width:352.5pt;height:106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ro2uw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" filled="f" stroked="f">
                <v:textbox>
                  <w:txbxContent>
                    <w:p w:rsidR="008A06FE" w:rsidRDefault="008A06FE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Yes, this is my baby. Building JW Social Media Marketing up from a one man team</w:t>
                      </w:r>
                      <w:r w:rsidR="009E2CDB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 to a successful marketing </w:t>
                      </w:r>
                      <w:r w:rsidR="009E2CDB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agency was my first milestone. </w:t>
                      </w:r>
                    </w:p>
                    <w:p w:rsidR="009E2CDB" w:rsidRDefault="009E2CDB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Keys: </w:t>
                      </w:r>
                    </w:p>
                    <w:p w:rsidR="009E2CDB" w:rsidRDefault="009E2CDB" w:rsidP="009E2C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Sales</w:t>
                      </w:r>
                    </w:p>
                    <w:p w:rsidR="009E2CDB" w:rsidRDefault="009E2CDB" w:rsidP="009E2C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B2B Marketing </w:t>
                      </w:r>
                    </w:p>
                    <w:p w:rsidR="009E2CDB" w:rsidRPr="009E2CDB" w:rsidRDefault="009E2CDB" w:rsidP="009E2C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Team Building</w:t>
                      </w:r>
                    </w:p>
                  </w:txbxContent>
                </v:textbox>
              </v:shape>
            </w:pict>
          </mc:Fallback>
        </mc:AlternateContent>
      </w:r>
      <w:r w:rsidR="00AC5E5E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5F1316F" wp14:editId="41027406">
                <wp:simplePos x="0" y="0"/>
                <wp:positionH relativeFrom="column">
                  <wp:posOffset>2176145</wp:posOffset>
                </wp:positionH>
                <wp:positionV relativeFrom="paragraph">
                  <wp:posOffset>2964122</wp:posOffset>
                </wp:positionV>
                <wp:extent cx="4476750" cy="352425"/>
                <wp:effectExtent l="0" t="0" r="0" b="9525"/>
                <wp:wrapNone/>
                <wp:docPr id="4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A06FE" w:rsidRPr="008A06FE" w:rsidRDefault="008A06FE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28"/>
                                <w:szCs w:val="28"/>
                              </w:rPr>
                              <w:t>Owner – JW Social Media Marketing (Sept. 2015</w:t>
                            </w:r>
                            <w:r w:rsidRPr="008A06FE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28"/>
                                <w:szCs w:val="28"/>
                              </w:rPr>
                              <w:t xml:space="preserve"> – Now</w:t>
                            </w:r>
                            <w:r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  <w:t>)</w:t>
                            </w:r>
                            <w:r w:rsidRPr="008A06FE"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F1316F" id="_x0000_s1029" type="#_x0000_t202" style="position:absolute;margin-left:171.35pt;margin-top:233.4pt;width:352.5pt;height:27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J8g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" filled="f" stroked="f">
                <v:textbox>
                  <w:txbxContent>
                    <w:p w:rsidR="008A06FE" w:rsidRPr="008A06FE" w:rsidRDefault="008A06FE" w:rsidP="00292DA3">
                      <w:pPr>
                        <w:jc w:val="both"/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28"/>
                          <w:szCs w:val="28"/>
                        </w:rPr>
                        <w:t>Owner – JW Social Media Marketing (Sept. 2015</w:t>
                      </w:r>
                      <w:r w:rsidRPr="008A06FE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28"/>
                          <w:szCs w:val="28"/>
                        </w:rPr>
                        <w:t xml:space="preserve"> – Now</w:t>
                      </w:r>
                      <w:r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  <w:t>)</w:t>
                      </w:r>
                      <w:r w:rsidRPr="008A06FE"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C5E5E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992563</wp:posOffset>
                </wp:positionV>
                <wp:extent cx="4476750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8A06FE" w:rsidRDefault="008A06FE" w:rsidP="00292DA3">
                            <w:pP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A06FE"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>Work</w:t>
                            </w:r>
                            <w:r w:rsidR="00B74FD9" w:rsidRPr="008A06FE"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 xml:space="preserve"> E</w:t>
                            </w:r>
                            <w:r w:rsidRPr="008A06FE"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>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171pt;margin-top:78.1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mnRuA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" filled="f" stroked="f">
                <v:textbox>
                  <w:txbxContent>
                    <w:p w:rsidR="00672D61" w:rsidRPr="008A06FE" w:rsidRDefault="008A06FE" w:rsidP="00292DA3">
                      <w:pPr>
                        <w:rPr>
                          <w:rFonts w:ascii="Bebas Neue Regular" w:hAnsi="Bebas Neue Regular"/>
                          <w:color w:val="262626"/>
                          <w:spacing w:val="20"/>
                          <w:sz w:val="48"/>
                          <w:szCs w:val="48"/>
                          <w:lang w:val="en-US"/>
                        </w:rPr>
                      </w:pPr>
                      <w:r w:rsidRPr="008A06FE">
                        <w:rPr>
                          <w:rFonts w:ascii="Bebas Neue Regular" w:hAnsi="Bebas Neue Regular"/>
                          <w:color w:val="262626"/>
                          <w:spacing w:val="20"/>
                          <w:sz w:val="48"/>
                          <w:szCs w:val="48"/>
                          <w:lang w:val="en-US"/>
                        </w:rPr>
                        <w:t>Work</w:t>
                      </w:r>
                      <w:r w:rsidR="00B74FD9" w:rsidRPr="008A06FE">
                        <w:rPr>
                          <w:rFonts w:ascii="Bebas Neue Regular" w:hAnsi="Bebas Neue Regular"/>
                          <w:color w:val="262626"/>
                          <w:spacing w:val="20"/>
                          <w:sz w:val="48"/>
                          <w:szCs w:val="48"/>
                          <w:lang w:val="en-US"/>
                        </w:rPr>
                        <w:t xml:space="preserve"> E</w:t>
                      </w:r>
                      <w:r w:rsidRPr="008A06FE">
                        <w:rPr>
                          <w:rFonts w:ascii="Bebas Neue Regular" w:hAnsi="Bebas Neue Regular"/>
                          <w:color w:val="262626"/>
                          <w:spacing w:val="20"/>
                          <w:sz w:val="48"/>
                          <w:szCs w:val="48"/>
                          <w:lang w:val="en-US"/>
                        </w:rPr>
                        <w:t>xperience</w:t>
                      </w:r>
                    </w:p>
                  </w:txbxContent>
                </v:textbox>
              </v:shape>
            </w:pict>
          </mc:Fallback>
        </mc:AlternateContent>
      </w:r>
      <w:r w:rsidR="00AC5E5E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520991C" wp14:editId="2E9EA0DD">
                <wp:simplePos x="0" y="0"/>
                <wp:positionH relativeFrom="column">
                  <wp:posOffset>2174875</wp:posOffset>
                </wp:positionH>
                <wp:positionV relativeFrom="paragraph">
                  <wp:posOffset>5218488</wp:posOffset>
                </wp:positionV>
                <wp:extent cx="4476750" cy="1918335"/>
                <wp:effectExtent l="0" t="0" r="0" b="5715"/>
                <wp:wrapNone/>
                <wp:docPr id="4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918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82B93" w:rsidRPr="00AC5E5E" w:rsidRDefault="00482B93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 w:rsidRPr="00AC5E5E">
                              <w:rPr>
                                <w:rFonts w:ascii="Open Sans Light" w:hAnsi="Open Sans Light" w:cs="Open Sans Light"/>
                                <w:i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JW Social Media Marketing </w:t>
                            </w:r>
                          </w:p>
                          <w:p w:rsidR="00482B93" w:rsidRDefault="00482B93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Role: Creator &amp; Team Leader </w:t>
                            </w:r>
                          </w:p>
                          <w:p w:rsidR="00482B93" w:rsidRDefault="00482B93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Start Date: February 2019  </w:t>
                            </w:r>
                          </w:p>
                          <w:p w:rsidR="00482B93" w:rsidRDefault="00482B93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 w:rsidRPr="00482B93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This "Last Lead Generation System" is created to be the most comprehensive, up-to-date, and valuable Lead Generation package available f</w:t>
                            </w:r>
                            <w:r w:rsidR="00FF2051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or Pilate Studio Owners.</w:t>
                            </w:r>
                          </w:p>
                          <w:p w:rsidR="00482B93" w:rsidRPr="002F5049" w:rsidRDefault="00482B93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JW Social Media Marketing now has 10 case studies, from Pilates Studio Clients, showing over a 400% ROI on ads spent in 30 day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20991C" id="_x0000_s1031" type="#_x0000_t202" style="position:absolute;margin-left:171.25pt;margin-top:410.9pt;width:352.5pt;height:151.0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" filled="f" stroked="f">
                <v:textbox>
                  <w:txbxContent>
                    <w:p w:rsidR="00482B93" w:rsidRPr="00AC5E5E" w:rsidRDefault="00482B93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 w:rsidRPr="00AC5E5E">
                        <w:rPr>
                          <w:rFonts w:ascii="Open Sans Light" w:hAnsi="Open Sans Light" w:cs="Open Sans Light"/>
                          <w:i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JW Social Media Marketing </w:t>
                      </w:r>
                    </w:p>
                    <w:p w:rsidR="00482B93" w:rsidRDefault="00482B93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Role: Creator &amp; Team Leader </w:t>
                      </w:r>
                    </w:p>
                    <w:p w:rsidR="00482B93" w:rsidRDefault="00482B93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Start Date: February 2019  </w:t>
                      </w:r>
                    </w:p>
                    <w:p w:rsidR="00482B93" w:rsidRDefault="00482B93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 w:rsidRPr="00482B93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This "Last Lead Generation System" is created to be the most comprehensive, up-to-date, and valuable Lead Generation package available f</w:t>
                      </w:r>
                      <w:r w:rsidR="00FF2051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or Pilate Studio Owners.</w:t>
                      </w:r>
                    </w:p>
                    <w:p w:rsidR="00482B93" w:rsidRPr="002F5049" w:rsidRDefault="00482B93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JW Social Media Marketing now has 10 case studies, from Pilates Studio Clients, showing over a 400% ROI on ads spent in 30 days. </w:t>
                      </w:r>
                    </w:p>
                  </w:txbxContent>
                </v:textbox>
              </v:shape>
            </w:pict>
          </mc:Fallback>
        </mc:AlternateContent>
      </w:r>
      <w:r w:rsidR="00AC5E5E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FDA9B26" wp14:editId="307EF6BE">
                <wp:simplePos x="0" y="0"/>
                <wp:positionH relativeFrom="column">
                  <wp:posOffset>2173605</wp:posOffset>
                </wp:positionH>
                <wp:positionV relativeFrom="paragraph">
                  <wp:posOffset>4936432</wp:posOffset>
                </wp:positionV>
                <wp:extent cx="4476750" cy="352425"/>
                <wp:effectExtent l="0" t="0" r="0" b="9525"/>
                <wp:wrapNone/>
                <wp:docPr id="4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82B93" w:rsidRPr="008A06FE" w:rsidRDefault="00482B93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28"/>
                                <w:szCs w:val="28"/>
                              </w:rPr>
                              <w:t xml:space="preserve">The Last Lead Generation System </w:t>
                            </w:r>
                            <w:proofErr w:type="gramStart"/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28"/>
                                <w:szCs w:val="28"/>
                              </w:rPr>
                              <w:t>For</w:t>
                            </w:r>
                            <w:proofErr w:type="gramEnd"/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28"/>
                                <w:szCs w:val="28"/>
                              </w:rPr>
                              <w:t xml:space="preserve"> Pilates Studios</w:t>
                            </w:r>
                            <w:r w:rsidRPr="008A06FE"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DA9B26" id="_x0000_s1032" type="#_x0000_t202" style="position:absolute;margin-left:171.15pt;margin-top:388.7pt;width:352.5pt;height:27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pIGuAIAAME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" filled="f" stroked="f">
                <v:textbox>
                  <w:txbxContent>
                    <w:p w:rsidR="00482B93" w:rsidRPr="008A06FE" w:rsidRDefault="00482B93" w:rsidP="00292DA3">
                      <w:pPr>
                        <w:jc w:val="both"/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28"/>
                          <w:szCs w:val="28"/>
                        </w:rPr>
                        <w:t xml:space="preserve">The Last Lead Generation System </w:t>
                      </w:r>
                      <w:proofErr w:type="gramStart"/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28"/>
                          <w:szCs w:val="28"/>
                        </w:rPr>
                        <w:t>For</w:t>
                      </w:r>
                      <w:proofErr w:type="gramEnd"/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28"/>
                          <w:szCs w:val="28"/>
                        </w:rPr>
                        <w:t xml:space="preserve"> Pilates Studios</w:t>
                      </w:r>
                      <w:r w:rsidRPr="008A06FE"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C5E5E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525703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82B93" w:rsidRDefault="00482B93" w:rsidP="00292DA3">
                            <w:pP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3" type="#_x0000_t202" style="position:absolute;margin-left:171pt;margin-top:356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WbsuA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1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" filled="f" stroked="f">
                <v:textbox>
                  <w:txbxContent>
                    <w:p w:rsidR="000379E8" w:rsidRPr="00482B93" w:rsidRDefault="00482B93" w:rsidP="00292DA3">
                      <w:pPr>
                        <w:rPr>
                          <w:rFonts w:ascii="Bebas Neue Regular" w:hAnsi="Bebas Neue Regular"/>
                          <w:color w:val="262626"/>
                          <w:spacing w:val="20"/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262626"/>
                          <w:spacing w:val="20"/>
                          <w:sz w:val="48"/>
                          <w:szCs w:val="48"/>
                          <w:lang w:val="en-US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AC5E5E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174875</wp:posOffset>
                </wp:positionH>
                <wp:positionV relativeFrom="paragraph">
                  <wp:posOffset>1702377</wp:posOffset>
                </wp:positionV>
                <wp:extent cx="4476750" cy="15240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Default="008A06FE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Working</w:t>
                            </w:r>
                            <w:r w:rsidRPr="008A06FE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 with companies to create and implement marketing strategies. These strategies are </w:t>
                            </w:r>
                            <w:proofErr w:type="spellStart"/>
                            <w:r w:rsidRPr="008A06FE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centered</w:t>
                            </w:r>
                            <w:proofErr w:type="spellEnd"/>
                            <w:r w:rsidRPr="008A06FE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 on the core of the business and what services and products they offer.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This includes the ability to</w:t>
                            </w:r>
                            <w:r w:rsidRPr="008A06FE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 create a detailed marketing plan, determine the marketing message, and identify the appropriate mark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ting mix to get the message out in the most creative way possible. </w:t>
                            </w:r>
                          </w:p>
                          <w:p w:rsidR="00482B93" w:rsidRDefault="00482B93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 xml:space="preserve">Marketing Consultant – Marketing Coach – Marketing Advisor </w:t>
                            </w:r>
                          </w:p>
                          <w:p w:rsidR="00482B93" w:rsidRPr="002F5049" w:rsidRDefault="00482B93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171.25pt;margin-top:134.05pt;width:352.5pt;height:120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" filled="f" stroked="f">
                <v:textbox>
                  <w:txbxContent>
                    <w:p w:rsidR="002B38C2" w:rsidRDefault="008A06FE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Working</w:t>
                      </w:r>
                      <w:r w:rsidRPr="008A06FE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 with companies to create and implement marketing strategies. These strategies are </w:t>
                      </w:r>
                      <w:proofErr w:type="spellStart"/>
                      <w:r w:rsidRPr="008A06FE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centered</w:t>
                      </w:r>
                      <w:proofErr w:type="spellEnd"/>
                      <w:r w:rsidRPr="008A06FE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 on the core of the business and what services and products they offer. 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This includes the ability to</w:t>
                      </w:r>
                      <w:r w:rsidRPr="008A06FE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 create a detailed marketing plan, determine the marketing message, and identify the appropriate marke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ting mix to get the message out in the most creative way possible. </w:t>
                      </w:r>
                    </w:p>
                    <w:p w:rsidR="00482B93" w:rsidRDefault="00482B93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 xml:space="preserve">Marketing Consultant – Marketing Coach – Marketing Advisor </w:t>
                      </w:r>
                    </w:p>
                    <w:p w:rsidR="00482B93" w:rsidRPr="002F5049" w:rsidRDefault="00482B93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E5E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1440873</wp:posOffset>
                </wp:positionV>
                <wp:extent cx="4476750" cy="352425"/>
                <wp:effectExtent l="0" t="0" r="0" b="9525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8A06FE" w:rsidRDefault="008A06FE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</w:pPr>
                            <w:r w:rsidRPr="008A06FE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28"/>
                                <w:szCs w:val="28"/>
                              </w:rPr>
                              <w:t>Freelance Marketing Consultant (July 2018 – Now</w:t>
                            </w:r>
                            <w:r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  <w:t>)</w:t>
                            </w:r>
                            <w:r w:rsidRPr="008A06FE">
                              <w:rPr>
                                <w:rFonts w:ascii="Bebas Neue Regular" w:hAnsi="Bebas Neue Regular" w:cs="Open Sans Light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171pt;margin-top:113.4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" filled="f" stroked="f">
                <v:textbox>
                  <w:txbxContent>
                    <w:p w:rsidR="002B38C2" w:rsidRPr="008A06FE" w:rsidRDefault="008A06FE" w:rsidP="00292DA3">
                      <w:pPr>
                        <w:jc w:val="both"/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</w:pPr>
                      <w:r w:rsidRPr="008A06FE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28"/>
                          <w:szCs w:val="28"/>
                        </w:rPr>
                        <w:t>Freelance Marketing Consultant (July 2018 – Now</w:t>
                      </w:r>
                      <w:r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  <w:t>)</w:t>
                      </w:r>
                      <w:r w:rsidRPr="008A06FE">
                        <w:rPr>
                          <w:rFonts w:ascii="Bebas Neue Regular" w:hAnsi="Bebas Neue Regular" w:cs="Open Sans Light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67BC5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0430A66" wp14:editId="36F2D7ED">
                <wp:simplePos x="0" y="0"/>
                <wp:positionH relativeFrom="column">
                  <wp:posOffset>-491836</wp:posOffset>
                </wp:positionH>
                <wp:positionV relativeFrom="paragraph">
                  <wp:posOffset>5666509</wp:posOffset>
                </wp:positionV>
                <wp:extent cx="2257425" cy="2999509"/>
                <wp:effectExtent l="0" t="0" r="0" b="0"/>
                <wp:wrapNone/>
                <wp:docPr id="4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2999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F75AB" w:rsidRDefault="00F67BC5" w:rsidP="00B74FD9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 xml:space="preserve">As your marketing consultant, it’s time we think outside of the box. </w:t>
                            </w:r>
                            <w:r w:rsidR="000F75AB"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 xml:space="preserve">With extensive experience and the ability to evaluate client’s business, marketing position and end goal, I can lead our marketing campaign to the most favourable outcome. </w:t>
                            </w:r>
                          </w:p>
                          <w:p w:rsidR="00F67BC5" w:rsidRPr="00B74FD9" w:rsidRDefault="000F75AB" w:rsidP="00B74FD9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 xml:space="preserve">While implementing marketing tactics that are often over looked, as well as, the latest successful marketing trends, we will be developing a team work mentality with extraordinary time management skill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430A66" id="Text Box 31" o:spid="_x0000_s1036" type="#_x0000_t202" style="position:absolute;margin-left:-38.75pt;margin-top:446.2pt;width:177.75pt;height:236.2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yj6ugIAAMQ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" filled="f" stroked="f">
                <v:textbox>
                  <w:txbxContent>
                    <w:p w:rsidR="000F75AB" w:rsidRDefault="00F67BC5" w:rsidP="00B74FD9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 xml:space="preserve">As your marketing consultant, it’s time we think outside of the box. </w:t>
                      </w:r>
                      <w:r w:rsidR="000F75AB"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 xml:space="preserve">With extensive experience and the ability to evaluate client’s business, marketing position and end goal, I can lead our marketing campaign to the most favourable outcome. </w:t>
                      </w:r>
                    </w:p>
                    <w:p w:rsidR="00F67BC5" w:rsidRPr="00B74FD9" w:rsidRDefault="000F75AB" w:rsidP="00B74FD9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 xml:space="preserve">While implementing marketing tactics that are often over looked, as well as, the latest successful marketing trends, we will be developing a team work mentality with extraordinary time management skills. </w:t>
                      </w:r>
                    </w:p>
                  </w:txbxContent>
                </v:textbox>
              </v:shape>
            </w:pict>
          </mc:Fallback>
        </mc:AlternateContent>
      </w:r>
      <w:r w:rsidR="00F67BC5"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DC851D9" wp14:editId="38F8F5B5">
                <wp:simplePos x="0" y="0"/>
                <wp:positionH relativeFrom="column">
                  <wp:posOffset>-509905</wp:posOffset>
                </wp:positionH>
                <wp:positionV relativeFrom="paragraph">
                  <wp:posOffset>5192337</wp:posOffset>
                </wp:positionV>
                <wp:extent cx="2152650" cy="485775"/>
                <wp:effectExtent l="0" t="0" r="0" b="9525"/>
                <wp:wrapNone/>
                <wp:docPr id="4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7BC5" w:rsidRPr="00D11B14" w:rsidRDefault="00F67BC5">
                            <w:pP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C851D9" id="Text Box 30" o:spid="_x0000_s1037" type="#_x0000_t202" style="position:absolute;margin-left:-40.15pt;margin-top:408.85pt;width:169.5pt;height:3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" filled="f" stroked="f">
                <v:textbox>
                  <w:txbxContent>
                    <w:p w:rsidR="00F67BC5" w:rsidRPr="00D11B14" w:rsidRDefault="00F67BC5">
                      <w:pPr>
                        <w:rPr>
                          <w:rFonts w:ascii="Bebas Neue Regular" w:hAnsi="Bebas Neue Regular"/>
                          <w:color w:val="D8B892"/>
                          <w:spacing w:val="20"/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D8B892"/>
                          <w:spacing w:val="20"/>
                          <w:sz w:val="48"/>
                          <w:szCs w:val="48"/>
                          <w:lang w:val="en-US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67BC5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91836</wp:posOffset>
                </wp:positionH>
                <wp:positionV relativeFrom="paragraph">
                  <wp:posOffset>4156365</wp:posOffset>
                </wp:positionV>
                <wp:extent cx="2257425" cy="907472"/>
                <wp:effectExtent l="0" t="0" r="0" b="6985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425" cy="907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B74FD9" w:rsidRDefault="00F67BC5" w:rsidP="00B74FD9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 xml:space="preserve">To work closely with your company as a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>Freelance Marketing Consultant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 xml:space="preserve">, to </w:t>
                            </w:r>
                            <w:r w:rsidRPr="00F67BC5"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 xml:space="preserve">create and implement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351"/>
                                <w:spacing w:val="-12"/>
                                <w:sz w:val="24"/>
                                <w:szCs w:val="24"/>
                              </w:rPr>
                              <w:t>a successful marketing pla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-38.75pt;margin-top:327.25pt;width:177.75pt;height:71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" filled="f" stroked="f">
                <v:textbox>
                  <w:txbxContent>
                    <w:p w:rsidR="000379E8" w:rsidRPr="00B74FD9" w:rsidRDefault="00F67BC5" w:rsidP="00B74FD9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 xml:space="preserve">To work closely with your company as a, </w:t>
                      </w:r>
                      <w:r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>Freelance Marketing Consultant</w:t>
                      </w:r>
                      <w:r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 xml:space="preserve">, to </w:t>
                      </w:r>
                      <w:r w:rsidRPr="00F67BC5"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 xml:space="preserve">create and implement </w:t>
                      </w:r>
                      <w:r>
                        <w:rPr>
                          <w:rFonts w:ascii="Open Sans Light" w:hAnsi="Open Sans Light" w:cs="Open Sans Light"/>
                          <w:color w:val="515351"/>
                          <w:spacing w:val="-12"/>
                          <w:sz w:val="24"/>
                          <w:szCs w:val="24"/>
                        </w:rPr>
                        <w:t>a successful marketing plan.</w:t>
                      </w:r>
                    </w:p>
                  </w:txbxContent>
                </v:textbox>
              </v:shape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739140</wp:posOffset>
                </wp:positionH>
                <wp:positionV relativeFrom="paragraph">
                  <wp:posOffset>-452813</wp:posOffset>
                </wp:positionV>
                <wp:extent cx="2788920" cy="982980"/>
                <wp:effectExtent l="0" t="0" r="0" b="762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8920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7E32" w:rsidRDefault="00307E32" w:rsidP="00307E32">
                            <w:pPr>
                              <w:spacing w:line="240" w:lineRule="auto"/>
                              <w:jc w:val="center"/>
                              <w:rPr>
                                <w:rFonts w:ascii="Bebas Neue Bold" w:hAnsi="Bebas Neue Bold"/>
                                <w:color w:val="D8B892"/>
                                <w:spacing w:val="-6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color w:val="D8B892"/>
                                <w:spacing w:val="-6"/>
                                <w:sz w:val="52"/>
                                <w:szCs w:val="52"/>
                                <w:lang w:val="en-US"/>
                              </w:rPr>
                              <w:t>Jacob</w:t>
                            </w:r>
                          </w:p>
                          <w:p w:rsidR="00F629E5" w:rsidRPr="00307E32" w:rsidRDefault="00307E32" w:rsidP="00307E32">
                            <w:pPr>
                              <w:spacing w:line="240" w:lineRule="auto"/>
                              <w:jc w:val="center"/>
                              <w:rPr>
                                <w:rFonts w:ascii="Bebas Neue Bold" w:hAnsi="Bebas Neue Bold"/>
                                <w:color w:val="D8B892"/>
                                <w:spacing w:val="-6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307E32">
                              <w:rPr>
                                <w:rFonts w:ascii="Bebas Neue Bold" w:hAnsi="Bebas Neue Bold"/>
                                <w:color w:val="D8B892"/>
                                <w:spacing w:val="-6"/>
                                <w:sz w:val="52"/>
                                <w:szCs w:val="52"/>
                                <w:lang w:val="en-US"/>
                              </w:rPr>
                              <w:t>Wrzesinsk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9" type="#_x0000_t202" style="position:absolute;margin-left:-58.2pt;margin-top:-35.65pt;width:219.6pt;height:77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" filled="f" stroked="f">
                <v:textbox>
                  <w:txbxContent>
                    <w:p w:rsidR="00307E32" w:rsidRDefault="00307E32" w:rsidP="00307E32">
                      <w:pPr>
                        <w:spacing w:line="240" w:lineRule="auto"/>
                        <w:jc w:val="center"/>
                        <w:rPr>
                          <w:rFonts w:ascii="Bebas Neue Bold" w:hAnsi="Bebas Neue Bold"/>
                          <w:color w:val="D8B892"/>
                          <w:spacing w:val="-6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Bold" w:hAnsi="Bebas Neue Bold"/>
                          <w:color w:val="D8B892"/>
                          <w:spacing w:val="-6"/>
                          <w:sz w:val="52"/>
                          <w:szCs w:val="52"/>
                          <w:lang w:val="en-US"/>
                        </w:rPr>
                        <w:t>Jacob</w:t>
                      </w:r>
                    </w:p>
                    <w:p w:rsidR="00F629E5" w:rsidRPr="00307E32" w:rsidRDefault="00307E32" w:rsidP="00307E32">
                      <w:pPr>
                        <w:spacing w:line="240" w:lineRule="auto"/>
                        <w:jc w:val="center"/>
                        <w:rPr>
                          <w:rFonts w:ascii="Bebas Neue Bold" w:hAnsi="Bebas Neue Bold"/>
                          <w:color w:val="D8B892"/>
                          <w:spacing w:val="-6"/>
                          <w:sz w:val="52"/>
                          <w:szCs w:val="52"/>
                          <w:lang w:val="en-US"/>
                        </w:rPr>
                      </w:pPr>
                      <w:r w:rsidRPr="00307E32">
                        <w:rPr>
                          <w:rFonts w:ascii="Bebas Neue Bold" w:hAnsi="Bebas Neue Bold"/>
                          <w:color w:val="D8B892"/>
                          <w:spacing w:val="-6"/>
                          <w:sz w:val="52"/>
                          <w:szCs w:val="52"/>
                          <w:lang w:val="en-US"/>
                        </w:rPr>
                        <w:t>Wrzesinski</w:t>
                      </w:r>
                    </w:p>
                  </w:txbxContent>
                </v:textbox>
              </v:shape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A5C7CA" wp14:editId="66EE432F">
                <wp:simplePos x="0" y="0"/>
                <wp:positionH relativeFrom="column">
                  <wp:posOffset>1231958</wp:posOffset>
                </wp:positionH>
                <wp:positionV relativeFrom="paragraph">
                  <wp:posOffset>2265680</wp:posOffset>
                </wp:positionV>
                <wp:extent cx="400050" cy="0"/>
                <wp:effectExtent l="0" t="19050" r="38100" b="38100"/>
                <wp:wrapNone/>
                <wp:docPr id="37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5F61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97pt;margin-top:178.4pt;width:31.5pt;height: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" strokecolor="#d8b892" strokeweight="4pt"/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85402DF" wp14:editId="79FF0B96">
                <wp:simplePos x="0" y="0"/>
                <wp:positionH relativeFrom="column">
                  <wp:posOffset>1243293</wp:posOffset>
                </wp:positionH>
                <wp:positionV relativeFrom="paragraph">
                  <wp:posOffset>2537460</wp:posOffset>
                </wp:positionV>
                <wp:extent cx="400050" cy="0"/>
                <wp:effectExtent l="0" t="19050" r="38100" b="38100"/>
                <wp:wrapNone/>
                <wp:docPr id="39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9A618E" id="AutoShape 40" o:spid="_x0000_s1026" type="#_x0000_t32" style="position:absolute;margin-left:97.9pt;margin-top:199.8pt;width:31.5pt;height:0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" strokecolor="#d8b892" strokeweight="4pt"/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11867DD" wp14:editId="70554FCA">
                <wp:simplePos x="0" y="0"/>
                <wp:positionH relativeFrom="column">
                  <wp:posOffset>1144868</wp:posOffset>
                </wp:positionH>
                <wp:positionV relativeFrom="paragraph">
                  <wp:posOffset>2809875</wp:posOffset>
                </wp:positionV>
                <wp:extent cx="400050" cy="0"/>
                <wp:effectExtent l="0" t="19050" r="38100" b="38100"/>
                <wp:wrapNone/>
                <wp:docPr id="41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CFF12E" id="AutoShape 40" o:spid="_x0000_s1026" type="#_x0000_t32" style="position:absolute;margin-left:90.15pt;margin-top:221.25pt;width:31.5pt;height: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" strokecolor="#d8b892" strokeweight="4pt"/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3471E2B" wp14:editId="7A5D0C84">
                <wp:simplePos x="0" y="0"/>
                <wp:positionH relativeFrom="column">
                  <wp:posOffset>856652</wp:posOffset>
                </wp:positionH>
                <wp:positionV relativeFrom="paragraph">
                  <wp:posOffset>2810510</wp:posOffset>
                </wp:positionV>
                <wp:extent cx="400050" cy="0"/>
                <wp:effectExtent l="0" t="19050" r="38100" b="38100"/>
                <wp:wrapNone/>
                <wp:docPr id="40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4CB04C" id="AutoShape 40" o:spid="_x0000_s1026" type="#_x0000_t32" style="position:absolute;margin-left:67.45pt;margin-top:221.3pt;width:31.5pt;height: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" strokecolor="#d8b892" strokeweight="4pt"/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8DF8E25" wp14:editId="135CFD9B">
                <wp:simplePos x="0" y="0"/>
                <wp:positionH relativeFrom="column">
                  <wp:posOffset>852133</wp:posOffset>
                </wp:positionH>
                <wp:positionV relativeFrom="paragraph">
                  <wp:posOffset>2538095</wp:posOffset>
                </wp:positionV>
                <wp:extent cx="400050" cy="0"/>
                <wp:effectExtent l="0" t="19050" r="38100" b="38100"/>
                <wp:wrapNone/>
                <wp:docPr id="38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29DCD" id="AutoShape 40" o:spid="_x0000_s1026" type="#_x0000_t32" style="position:absolute;margin-left:67.1pt;margin-top:199.85pt;width:31.5pt;height: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" strokecolor="#d8b892" strokeweight="4pt"/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6111D11" wp14:editId="099516F5">
                <wp:simplePos x="0" y="0"/>
                <wp:positionH relativeFrom="column">
                  <wp:posOffset>876898</wp:posOffset>
                </wp:positionH>
                <wp:positionV relativeFrom="paragraph">
                  <wp:posOffset>1995170</wp:posOffset>
                </wp:positionV>
                <wp:extent cx="857250" cy="0"/>
                <wp:effectExtent l="0" t="19050" r="38100" b="38100"/>
                <wp:wrapNone/>
                <wp:docPr id="34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496D3F" id="AutoShape 38" o:spid="_x0000_s1026" type="#_x0000_t32" style="position:absolute;margin-left:69.05pt;margin-top:157.1pt;width:67.5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" strokecolor="#d8b892" strokeweight="4pt"/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866AF6D" wp14:editId="1664ED00">
                <wp:simplePos x="0" y="0"/>
                <wp:positionH relativeFrom="column">
                  <wp:posOffset>887058</wp:posOffset>
                </wp:positionH>
                <wp:positionV relativeFrom="paragraph">
                  <wp:posOffset>1722755</wp:posOffset>
                </wp:positionV>
                <wp:extent cx="857250" cy="0"/>
                <wp:effectExtent l="0" t="19050" r="38100" b="38100"/>
                <wp:wrapNone/>
                <wp:docPr id="1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F89C6" id="AutoShape 38" o:spid="_x0000_s1026" type="#_x0000_t32" style="position:absolute;margin-left:69.85pt;margin-top:135.65pt;width:67.5pt;height:0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" strokecolor="#d8b892" strokeweight="4pt"/>
            </w:pict>
          </mc:Fallback>
        </mc:AlternateContent>
      </w:r>
      <w:r w:rsidR="00D11B1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655320</wp:posOffset>
                </wp:positionH>
                <wp:positionV relativeFrom="paragraph">
                  <wp:posOffset>2644140</wp:posOffset>
                </wp:positionV>
                <wp:extent cx="1569720" cy="314325"/>
                <wp:effectExtent l="0" t="0" r="0" b="9525"/>
                <wp:wrapNone/>
                <wp:docPr id="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972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0353A" w:rsidRDefault="00D11B14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Web Development</w:t>
                            </w:r>
                            <w:r w:rsidR="008822E9" w:rsidRPr="0070353A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40" type="#_x0000_t202" style="position:absolute;margin-left:-51.6pt;margin-top:208.2pt;width:123.6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ckV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" filled="f" stroked="f">
                <v:textbox>
                  <w:txbxContent>
                    <w:p w:rsidR="008822E9" w:rsidRPr="0070353A" w:rsidRDefault="00D11B14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Web Development</w:t>
                      </w:r>
                      <w:r w:rsidR="008822E9" w:rsidRPr="0070353A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307E3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057400</wp:posOffset>
                </wp:positionH>
                <wp:positionV relativeFrom="paragraph">
                  <wp:posOffset>220980</wp:posOffset>
                </wp:positionV>
                <wp:extent cx="4495800" cy="5810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50A2" w:rsidRPr="00B74FD9" w:rsidRDefault="00307E32" w:rsidP="004950A2">
                            <w:pPr>
                              <w:spacing w:line="216" w:lineRule="auto"/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26262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262626"/>
                                <w:sz w:val="24"/>
                                <w:szCs w:val="24"/>
                              </w:rPr>
                              <w:t>Determine</w:t>
                            </w:r>
                            <w:r w:rsidRPr="00307E3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262626"/>
                                <w:sz w:val="24"/>
                                <w:szCs w:val="24"/>
                              </w:rPr>
                              <w:t xml:space="preserve"> your marketing message, and identify the appropriate marketing mix to get you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262626"/>
                                <w:sz w:val="24"/>
                                <w:szCs w:val="24"/>
                              </w:rPr>
                              <w:t>r message out</w:t>
                            </w:r>
                            <w:r w:rsidR="008A06FE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262626"/>
                                <w:sz w:val="24"/>
                                <w:szCs w:val="24"/>
                              </w:rPr>
                              <w:t xml:space="preserve"> in the most creative way possib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3" o:spid="_x0000_s1041" type="#_x0000_t202" style="position:absolute;margin-left:162pt;margin-top:17.4pt;width:354pt;height:45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" filled="f" stroked="f" strokeweight=".5pt">
                <v:textbox>
                  <w:txbxContent>
                    <w:p w:rsidR="004950A2" w:rsidRPr="00B74FD9" w:rsidRDefault="00307E32" w:rsidP="004950A2">
                      <w:pPr>
                        <w:spacing w:line="216" w:lineRule="auto"/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262626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262626"/>
                          <w:sz w:val="24"/>
                          <w:szCs w:val="24"/>
                        </w:rPr>
                        <w:t>Determine</w:t>
                      </w:r>
                      <w:r w:rsidRPr="00307E32">
                        <w:rPr>
                          <w:rFonts w:ascii="Open Sans Light" w:hAnsi="Open Sans Light" w:cs="Open Sans Light"/>
                          <w:i/>
                          <w:iCs/>
                          <w:color w:val="262626"/>
                          <w:sz w:val="24"/>
                          <w:szCs w:val="24"/>
                        </w:rPr>
                        <w:t xml:space="preserve"> your marketing message, and identify the appropriate marketing mix to get you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262626"/>
                          <w:sz w:val="24"/>
                          <w:szCs w:val="24"/>
                        </w:rPr>
                        <w:t>r message out</w:t>
                      </w:r>
                      <w:r w:rsidR="008A06FE">
                        <w:rPr>
                          <w:rFonts w:ascii="Open Sans Light" w:hAnsi="Open Sans Light" w:cs="Open Sans Light"/>
                          <w:i/>
                          <w:iCs/>
                          <w:color w:val="262626"/>
                          <w:sz w:val="24"/>
                          <w:szCs w:val="24"/>
                        </w:rPr>
                        <w:t xml:space="preserve"> in the most creative way possible.</w:t>
                      </w:r>
                    </w:p>
                  </w:txbxContent>
                </v:textbox>
              </v:shape>
            </w:pict>
          </mc:Fallback>
        </mc:AlternateContent>
      </w:r>
      <w:r w:rsidR="00307E32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2194560</wp:posOffset>
                </wp:positionH>
                <wp:positionV relativeFrom="paragraph">
                  <wp:posOffset>-579120</wp:posOffset>
                </wp:positionV>
                <wp:extent cx="4229100" cy="68580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5AA7" w:rsidRPr="00307E32" w:rsidRDefault="00307E32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07E32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Phone: (702) 358-3817</w:t>
                            </w:r>
                          </w:p>
                          <w:p w:rsidR="00672D61" w:rsidRPr="00307E32" w:rsidRDefault="00307E32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07E32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hyperlink r:id="rId5" w:history="1">
                              <w:r w:rsidRPr="00307E32">
                                <w:rPr>
                                  <w:rStyle w:val="Hyperlink"/>
                                  <w:rFonts w:ascii="Open Sans Light" w:hAnsi="Open Sans Light" w:cs="Open Sans Light"/>
                                  <w:color w:val="FFFFFF" w:themeColor="background1"/>
                                  <w:sz w:val="24"/>
                                  <w:szCs w:val="24"/>
                                  <w:u w:val="none"/>
                                </w:rPr>
                                <w:t>Jacob@jwsocialmediamarketing.com</w:t>
                              </w:r>
                            </w:hyperlink>
                          </w:p>
                          <w:p w:rsidR="00307E32" w:rsidRPr="00307E32" w:rsidRDefault="00307E32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07E32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Website: https://jacobwrzesinski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2" type="#_x0000_t202" style="position:absolute;margin-left:172.8pt;margin-top:-45.6pt;width:333pt;height:54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" filled="f" stroked="f">
                <v:textbox>
                  <w:txbxContent>
                    <w:p w:rsidR="007F5AA7" w:rsidRPr="00307E32" w:rsidRDefault="00307E32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07E32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Phone: (702) 358-3817</w:t>
                      </w:r>
                    </w:p>
                    <w:p w:rsidR="00672D61" w:rsidRPr="00307E32" w:rsidRDefault="00307E32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07E32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Email: </w:t>
                      </w:r>
                      <w:hyperlink r:id="rId6" w:history="1">
                        <w:r w:rsidRPr="00307E32">
                          <w:rPr>
                            <w:rStyle w:val="Hyperlink"/>
                            <w:rFonts w:ascii="Open Sans Light" w:hAnsi="Open Sans Light" w:cs="Open Sans Light"/>
                            <w:color w:val="FFFFFF" w:themeColor="background1"/>
                            <w:sz w:val="24"/>
                            <w:szCs w:val="24"/>
                            <w:u w:val="none"/>
                          </w:rPr>
                          <w:t>Jacob@jwsocialmediamarketing.com</w:t>
                        </w:r>
                      </w:hyperlink>
                    </w:p>
                    <w:p w:rsidR="00307E32" w:rsidRPr="00307E32" w:rsidRDefault="00307E32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307E32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Website: https://jacobwrzesinski.com</w:t>
                      </w:r>
                    </w:p>
                  </w:txbxContent>
                </v:textbox>
              </v:shape>
            </w:pict>
          </mc:Fallback>
        </mc:AlternateContent>
      </w:r>
      <w:r w:rsidR="00DA6A34"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43890</wp:posOffset>
                </wp:positionH>
                <wp:positionV relativeFrom="paragraph">
                  <wp:posOffset>994410</wp:posOffset>
                </wp:positionV>
                <wp:extent cx="2710815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07E32" w:rsidRDefault="00307E32">
                            <w:pP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307E32"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 xml:space="preserve">Marketing </w:t>
                            </w:r>
                            <w:r w:rsidR="008822E9" w:rsidRPr="00307E32"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3" type="#_x0000_t202" style="position:absolute;margin-left:-50.7pt;margin-top:78.3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K84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" filled="f" stroked="f">
                <v:textbox>
                  <w:txbxContent>
                    <w:p w:rsidR="008822E9" w:rsidRPr="00307E32" w:rsidRDefault="00307E32">
                      <w:pPr>
                        <w:rPr>
                          <w:rFonts w:ascii="Bebas Neue Regular" w:hAnsi="Bebas Neue Regular"/>
                          <w:color w:val="D8B892"/>
                          <w:spacing w:val="20"/>
                          <w:sz w:val="48"/>
                          <w:szCs w:val="48"/>
                          <w:lang w:val="en-US"/>
                        </w:rPr>
                      </w:pPr>
                      <w:r w:rsidRPr="00307E32">
                        <w:rPr>
                          <w:rFonts w:ascii="Bebas Neue Regular" w:hAnsi="Bebas Neue Regular"/>
                          <w:color w:val="D8B892"/>
                          <w:spacing w:val="20"/>
                          <w:sz w:val="48"/>
                          <w:szCs w:val="48"/>
                          <w:lang w:val="en-US"/>
                        </w:rPr>
                        <w:t xml:space="preserve">Marketing </w:t>
                      </w:r>
                      <w:r w:rsidR="008822E9" w:rsidRPr="00307E32">
                        <w:rPr>
                          <w:rFonts w:ascii="Bebas Neue Regular" w:hAnsi="Bebas Neue Regular"/>
                          <w:color w:val="D8B892"/>
                          <w:spacing w:val="20"/>
                          <w:sz w:val="48"/>
                          <w:szCs w:val="48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DA6A3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53415</wp:posOffset>
                </wp:positionH>
                <wp:positionV relativeFrom="paragraph">
                  <wp:posOffset>2108835</wp:posOffset>
                </wp:positionV>
                <wp:extent cx="1339215" cy="314325"/>
                <wp:effectExtent l="0" t="0" r="0" b="9525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0353A" w:rsidRDefault="00307E32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Social Media</w:t>
                            </w:r>
                            <w:r w:rsidR="008822E9" w:rsidRPr="0070353A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44" type="#_x0000_t202" style="position:absolute;margin-left:-51.45pt;margin-top:166.05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" filled="f" stroked="f">
                <v:textbox>
                  <w:txbxContent>
                    <w:p w:rsidR="008822E9" w:rsidRPr="0070353A" w:rsidRDefault="00307E32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Social Media</w:t>
                      </w:r>
                      <w:r w:rsidR="008822E9" w:rsidRPr="0070353A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DA6A3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53415</wp:posOffset>
                </wp:positionH>
                <wp:positionV relativeFrom="paragraph">
                  <wp:posOffset>1827530</wp:posOffset>
                </wp:positionV>
                <wp:extent cx="1339215" cy="314325"/>
                <wp:effectExtent l="0" t="0" r="0" b="9525"/>
                <wp:wrapNone/>
                <wp:docPr id="1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0353A" w:rsidRDefault="00307E32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ead Generation</w:t>
                            </w:r>
                            <w:r w:rsidR="008822E9" w:rsidRPr="0070353A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45" type="#_x0000_t202" style="position:absolute;margin-left:-51.45pt;margin-top:143.9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8cDuQ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" filled="f" stroked="f">
                <v:textbox>
                  <w:txbxContent>
                    <w:p w:rsidR="008822E9" w:rsidRPr="0070353A" w:rsidRDefault="00307E32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ead Generation</w:t>
                      </w:r>
                      <w:r w:rsidR="008822E9" w:rsidRPr="0070353A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DA6A3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53415</wp:posOffset>
                </wp:positionH>
                <wp:positionV relativeFrom="paragraph">
                  <wp:posOffset>1565910</wp:posOffset>
                </wp:positionV>
                <wp:extent cx="1339215" cy="314325"/>
                <wp:effectExtent l="0" t="0" r="0" b="9525"/>
                <wp:wrapNone/>
                <wp:docPr id="1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0353A" w:rsidRDefault="00307E32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Advertisement</w:t>
                            </w:r>
                            <w:r w:rsidR="008822E9" w:rsidRPr="0070353A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-51.45pt;margin-top:123.3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S8nuQ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" filled="f" stroked="f">
                <v:textbox>
                  <w:txbxContent>
                    <w:p w:rsidR="008822E9" w:rsidRPr="0070353A" w:rsidRDefault="00307E32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Advertisement</w:t>
                      </w:r>
                      <w:r w:rsidR="008822E9" w:rsidRPr="0070353A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DA6A3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847725</wp:posOffset>
                </wp:positionH>
                <wp:positionV relativeFrom="paragraph">
                  <wp:posOffset>2266315</wp:posOffset>
                </wp:positionV>
                <wp:extent cx="400050" cy="0"/>
                <wp:effectExtent l="0" t="19050" r="38100" b="38100"/>
                <wp:wrapNone/>
                <wp:docPr id="12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984D0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66.75pt;margin-top:178.45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" strokecolor="#d8b892" strokeweight="4pt"/>
            </w:pict>
          </mc:Fallback>
        </mc:AlternateContent>
      </w:r>
      <w:r w:rsidR="00DA6A3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47725</wp:posOffset>
                </wp:positionH>
                <wp:positionV relativeFrom="paragraph">
                  <wp:posOffset>1994535</wp:posOffset>
                </wp:positionV>
                <wp:extent cx="680085" cy="0"/>
                <wp:effectExtent l="0" t="19050" r="43815" b="38100"/>
                <wp:wrapNone/>
                <wp:docPr id="1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A74B67" id="AutoShape 39" o:spid="_x0000_s1026" type="#_x0000_t32" style="position:absolute;margin-left:66.75pt;margin-top:157.05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" strokecolor="#d8b892" strokeweight="4pt"/>
            </w:pict>
          </mc:Fallback>
        </mc:AlternateContent>
      </w:r>
      <w:r w:rsidR="00DA6A3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847725</wp:posOffset>
                </wp:positionH>
                <wp:positionV relativeFrom="paragraph">
                  <wp:posOffset>1723390</wp:posOffset>
                </wp:positionV>
                <wp:extent cx="857250" cy="0"/>
                <wp:effectExtent l="0" t="19050" r="38100" b="38100"/>
                <wp:wrapNone/>
                <wp:docPr id="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D8B89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030D12" id="AutoShape 38" o:spid="_x0000_s1026" type="#_x0000_t32" style="position:absolute;margin-left:66.75pt;margin-top:135.7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" strokecolor="#d8b892" strokeweight="4pt"/>
            </w:pict>
          </mc:Fallback>
        </mc:AlternateContent>
      </w:r>
      <w:r w:rsidR="00DA6A34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53415</wp:posOffset>
                </wp:positionH>
                <wp:positionV relativeFrom="paragraph">
                  <wp:posOffset>2375535</wp:posOffset>
                </wp:positionV>
                <wp:extent cx="1339215" cy="314325"/>
                <wp:effectExtent l="0" t="0" r="0" b="9525"/>
                <wp:wrapNone/>
                <wp:docPr id="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0353A" w:rsidRDefault="00D11B14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mail Marketing</w:t>
                            </w:r>
                            <w:r w:rsidR="008822E9" w:rsidRPr="0070353A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7" type="#_x0000_t202" style="position:absolute;margin-left:-51.45pt;margin-top:187.05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L/quQIAAMI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" filled="f" stroked="f">
                <v:textbox>
                  <w:txbxContent>
                    <w:p w:rsidR="008822E9" w:rsidRPr="0070353A" w:rsidRDefault="00D11B14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mail Marketing</w:t>
                      </w:r>
                      <w:r w:rsidR="008822E9" w:rsidRPr="0070353A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B74FD9" w:rsidRPr="00AF664B">
        <w:rPr>
          <w:noProof/>
          <w:color w:val="DCCACA"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04825</wp:posOffset>
                </wp:positionH>
                <wp:positionV relativeFrom="paragraph">
                  <wp:posOffset>3619500</wp:posOffset>
                </wp:positionV>
                <wp:extent cx="2152650" cy="485775"/>
                <wp:effectExtent l="0" t="0" r="0" b="952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D11B14" w:rsidRDefault="00F67BC5">
                            <w:pP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48"/>
                                <w:szCs w:val="48"/>
                                <w:lang w:val="en-US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-39.75pt;margin-top:285pt;width:169.5pt;height:3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KfYugIAAMM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" filled="f" stroked="f">
                <v:textbox>
                  <w:txbxContent>
                    <w:p w:rsidR="000379E8" w:rsidRPr="00D11B14" w:rsidRDefault="00F67BC5">
                      <w:pPr>
                        <w:rPr>
                          <w:rFonts w:ascii="Bebas Neue Regular" w:hAnsi="Bebas Neue Regular"/>
                          <w:color w:val="D8B892"/>
                          <w:spacing w:val="20"/>
                          <w:sz w:val="48"/>
                          <w:szCs w:val="48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D8B892"/>
                          <w:spacing w:val="20"/>
                          <w:sz w:val="48"/>
                          <w:szCs w:val="48"/>
                          <w:lang w:val="en-US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="00B74FD9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2878" behindDoc="0" locked="0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3286125</wp:posOffset>
                </wp:positionV>
                <wp:extent cx="2428875" cy="585787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875" cy="5857875"/>
                        </a:xfrm>
                        <a:prstGeom prst="rect">
                          <a:avLst/>
                        </a:prstGeom>
                        <a:solidFill>
                          <a:srgbClr val="F0EF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62AB60" id="Rectangle 31" o:spid="_x0000_s1026" style="position:absolute;margin-left:-45pt;margin-top:258.75pt;width:191.25pt;height:461.25pt;z-index:2516428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" fillcolor="#f0efef" stroked="f" strokeweight="1pt"/>
            </w:pict>
          </mc:Fallback>
        </mc:AlternateContent>
      </w:r>
      <w:r w:rsidR="00B74FD9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>
                <wp:simplePos x="0" y="0"/>
                <wp:positionH relativeFrom="column">
                  <wp:posOffset>-742950</wp:posOffset>
                </wp:positionH>
                <wp:positionV relativeFrom="margin">
                  <wp:posOffset>-914400</wp:posOffset>
                </wp:positionV>
                <wp:extent cx="2788920" cy="4257675"/>
                <wp:effectExtent l="0" t="0" r="0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8920" cy="4257675"/>
                        </a:xfrm>
                        <a:prstGeom prst="rect">
                          <a:avLst/>
                        </a:prstGeom>
                        <a:solidFill>
                          <a:srgbClr val="2626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F04C8" id="Rectangle 3" o:spid="_x0000_s1026" style="position:absolute;margin-left:-58.5pt;margin-top:-1in;width:219.6pt;height:335.25pt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" fillcolor="#262626" stroked="f" strokeweight="1pt">
                <w10:wrap anchory="margin"/>
              </v:rect>
            </w:pict>
          </mc:Fallback>
        </mc:AlternateContent>
      </w:r>
      <w:r w:rsidR="002F5049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935586D" wp14:editId="1E8E1D19">
                <wp:simplePos x="0" y="0"/>
                <wp:positionH relativeFrom="column">
                  <wp:posOffset>180340</wp:posOffset>
                </wp:positionH>
                <wp:positionV relativeFrom="paragraph">
                  <wp:posOffset>447675</wp:posOffset>
                </wp:positionV>
                <wp:extent cx="962025" cy="0"/>
                <wp:effectExtent l="0" t="0" r="2857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6667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33E4CB" id="Straight Connector 43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pt,35.25pt" to="89.95pt,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" strokecolor="#666766" strokeweight="1.5pt">
                <v:stroke joinstyle="miter"/>
              </v:line>
            </w:pict>
          </mc:Fallback>
        </mc:AlternateContent>
      </w:r>
      <w:r w:rsidR="0070353A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80974</wp:posOffset>
                </wp:positionH>
                <wp:positionV relativeFrom="paragraph">
                  <wp:posOffset>-419100</wp:posOffset>
                </wp:positionV>
                <wp:extent cx="962025" cy="0"/>
                <wp:effectExtent l="0" t="0" r="28575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6667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D4771" id="Straight Connector 35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5pt,-33pt" to="90pt,-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" strokecolor="#666766" strokeweight="1.5pt">
                <v:stroke joinstyle="miter"/>
              </v:line>
            </w:pict>
          </mc:Fallback>
        </mc:AlternateContent>
      </w:r>
      <w:r w:rsidR="00C64513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1828800"/>
                <wp:effectExtent l="0" t="0" r="0" b="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828800"/>
                        </a:xfrm>
                        <a:prstGeom prst="rect">
                          <a:avLst/>
                        </a:prstGeom>
                        <a:solidFill>
                          <a:srgbClr val="49484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9960BC" id="Rectangle 61" o:spid="_x0000_s1026" style="position:absolute;margin-left:-1in;margin-top:-1in;width:612pt;height:2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" fillcolor="#494848" stroked="f">
                <w10:wrap anchorx="margin"/>
              </v:rect>
            </w:pict>
          </mc:Fallback>
        </mc:AlternateContent>
      </w:r>
      <w:r w:rsidR="00C64513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>
                <wp:simplePos x="0" y="0"/>
                <wp:positionH relativeFrom="column">
                  <wp:posOffset>1285875</wp:posOffset>
                </wp:positionH>
                <wp:positionV relativeFrom="paragraph">
                  <wp:posOffset>152400</wp:posOffset>
                </wp:positionV>
                <wp:extent cx="5572125" cy="581025"/>
                <wp:effectExtent l="0" t="0" r="952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581025"/>
                        </a:xfrm>
                        <a:prstGeom prst="rect">
                          <a:avLst/>
                        </a:prstGeom>
                        <a:solidFill>
                          <a:srgbClr val="D8B8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0D6114" id="Rectangle 32" o:spid="_x0000_s1026" style="position:absolute;margin-left:101.25pt;margin-top:12pt;width:438.75pt;height:45.75pt;z-index:251643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" fillcolor="#d8b892" stroked="f" strokeweight="1pt"/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ebas Neue Bold">
    <w:altName w:val="Arial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E4DCC"/>
    <w:multiLevelType w:val="hybridMultilevel"/>
    <w:tmpl w:val="42B0B494"/>
    <w:lvl w:ilvl="0" w:tplc="FE6E7A90">
      <w:numFmt w:val="bullet"/>
      <w:lvlText w:val="-"/>
      <w:lvlJc w:val="left"/>
      <w:pPr>
        <w:ind w:left="1080" w:hanging="360"/>
      </w:pPr>
      <w:rPr>
        <w:rFonts w:ascii="Open Sans Light" w:eastAsia="Calibri" w:hAnsi="Open Sans Light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qQUAVn7yWSwAAAA="/>
  </w:docVars>
  <w:rsids>
    <w:rsidRoot w:val="00F350DF"/>
    <w:rsid w:val="000379E8"/>
    <w:rsid w:val="00091850"/>
    <w:rsid w:val="000F75AB"/>
    <w:rsid w:val="00133501"/>
    <w:rsid w:val="0019696E"/>
    <w:rsid w:val="001B0A2E"/>
    <w:rsid w:val="001F29AD"/>
    <w:rsid w:val="00221A72"/>
    <w:rsid w:val="00224E78"/>
    <w:rsid w:val="00275729"/>
    <w:rsid w:val="002925FE"/>
    <w:rsid w:val="00292DA3"/>
    <w:rsid w:val="002B29DE"/>
    <w:rsid w:val="002B38C2"/>
    <w:rsid w:val="002D233A"/>
    <w:rsid w:val="002E78E9"/>
    <w:rsid w:val="002F0422"/>
    <w:rsid w:val="002F5049"/>
    <w:rsid w:val="00307E32"/>
    <w:rsid w:val="00482B93"/>
    <w:rsid w:val="004936C1"/>
    <w:rsid w:val="004950A2"/>
    <w:rsid w:val="005004F2"/>
    <w:rsid w:val="00502B21"/>
    <w:rsid w:val="00522A4B"/>
    <w:rsid w:val="00566189"/>
    <w:rsid w:val="005C07E3"/>
    <w:rsid w:val="00672D61"/>
    <w:rsid w:val="006D4D05"/>
    <w:rsid w:val="0070353A"/>
    <w:rsid w:val="00771A22"/>
    <w:rsid w:val="0077375A"/>
    <w:rsid w:val="007F5AA7"/>
    <w:rsid w:val="00873349"/>
    <w:rsid w:val="008822E9"/>
    <w:rsid w:val="008A06FE"/>
    <w:rsid w:val="008D2A86"/>
    <w:rsid w:val="00946063"/>
    <w:rsid w:val="009E2CDB"/>
    <w:rsid w:val="00A836D9"/>
    <w:rsid w:val="00AC5E5E"/>
    <w:rsid w:val="00AF664B"/>
    <w:rsid w:val="00B113AA"/>
    <w:rsid w:val="00B74FD9"/>
    <w:rsid w:val="00C17AAA"/>
    <w:rsid w:val="00C64513"/>
    <w:rsid w:val="00CB45FC"/>
    <w:rsid w:val="00D11B14"/>
    <w:rsid w:val="00D363B9"/>
    <w:rsid w:val="00D72B62"/>
    <w:rsid w:val="00DA6A34"/>
    <w:rsid w:val="00E01E28"/>
    <w:rsid w:val="00E523F0"/>
    <w:rsid w:val="00F350DF"/>
    <w:rsid w:val="00F4413B"/>
    <w:rsid w:val="00F51E67"/>
    <w:rsid w:val="00F629E5"/>
    <w:rsid w:val="00F67BC5"/>
    <w:rsid w:val="00FF2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1ecec,#dccaca"/>
    </o:shapedefaults>
    <o:shapelayout v:ext="edit">
      <o:idmap v:ext="edit" data="1"/>
    </o:shapelayout>
  </w:shapeDefaults>
  <w:decimalSymbol w:val="."/>
  <w:listSeparator w:val=",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7E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2C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cob@jwsocialmediamarketing.com" TargetMode="External"/><Relationship Id="rId5" Type="http://schemas.openxmlformats.org/officeDocument/2006/relationships/hyperlink" Target="mailto:Jacob@jwsocialmediamarketing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Jacob</cp:lastModifiedBy>
  <cp:revision>4</cp:revision>
  <dcterms:created xsi:type="dcterms:W3CDTF">2019-10-16T13:49:00Z</dcterms:created>
  <dcterms:modified xsi:type="dcterms:W3CDTF">2019-10-16T18:55:00Z</dcterms:modified>
</cp:coreProperties>
</file>